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59647" w14:textId="03CA77E1" w:rsidR="00D95D9A" w:rsidRPr="00871AAF" w:rsidRDefault="00D95D9A" w:rsidP="00871AAF">
      <w:pPr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</w:rPr>
        <w:t>Name ____________________________________</w:t>
      </w:r>
    </w:p>
    <w:p w14:paraId="0B859648" w14:textId="77777777" w:rsidR="00D95D9A" w:rsidRPr="00871AAF" w:rsidRDefault="00D95D9A" w:rsidP="00077DB9">
      <w:pPr>
        <w:jc w:val="center"/>
        <w:rPr>
          <w:rFonts w:ascii="Times New Roman" w:hAnsi="Times New Roman" w:cs="Times New Roman"/>
          <w:b/>
        </w:rPr>
      </w:pPr>
    </w:p>
    <w:p w14:paraId="0B859649" w14:textId="0793630A" w:rsidR="00F140D9" w:rsidRPr="00871AAF" w:rsidRDefault="00077DB9" w:rsidP="00077DB9">
      <w:pPr>
        <w:jc w:val="center"/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  <w:b/>
        </w:rPr>
        <w:t xml:space="preserve">Program </w:t>
      </w:r>
      <w:r w:rsidR="00115AF4">
        <w:rPr>
          <w:rFonts w:ascii="Times New Roman" w:hAnsi="Times New Roman" w:cs="Times New Roman"/>
          <w:b/>
        </w:rPr>
        <w:t>2</w:t>
      </w:r>
      <w:r w:rsidRPr="00871AAF">
        <w:rPr>
          <w:rFonts w:ascii="Times New Roman" w:hAnsi="Times New Roman" w:cs="Times New Roman"/>
          <w:b/>
        </w:rPr>
        <w:t xml:space="preserve"> Test Data</w:t>
      </w:r>
    </w:p>
    <w:p w14:paraId="0B85964A" w14:textId="77777777" w:rsidR="00077DB9" w:rsidRPr="00871AAF" w:rsidRDefault="00077DB9" w:rsidP="00077DB9">
      <w:pPr>
        <w:jc w:val="center"/>
        <w:rPr>
          <w:rFonts w:ascii="Times New Roman" w:hAnsi="Times New Roman" w:cs="Times New Roman"/>
        </w:rPr>
      </w:pPr>
    </w:p>
    <w:p w14:paraId="0B85964B" w14:textId="19318D1C" w:rsidR="00077DB9" w:rsidRPr="00871AAF" w:rsidRDefault="00077DB9" w:rsidP="00077DB9">
      <w:pPr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</w:rPr>
        <w:t xml:space="preserve">Create </w:t>
      </w:r>
      <w:r w:rsidR="006D5764" w:rsidRPr="00871AAF">
        <w:rPr>
          <w:rFonts w:ascii="Times New Roman" w:hAnsi="Times New Roman" w:cs="Times New Roman"/>
        </w:rPr>
        <w:t>3</w:t>
      </w:r>
      <w:r w:rsidRPr="00871AAF">
        <w:rPr>
          <w:rFonts w:ascii="Times New Roman" w:hAnsi="Times New Roman" w:cs="Times New Roman"/>
        </w:rPr>
        <w:t xml:space="preserve"> sets of test data to use to test </w:t>
      </w:r>
      <w:r w:rsidR="00CC7AA3">
        <w:rPr>
          <w:rFonts w:ascii="Times New Roman" w:hAnsi="Times New Roman" w:cs="Times New Roman"/>
        </w:rPr>
        <w:t xml:space="preserve">the calculations in </w:t>
      </w:r>
      <w:r w:rsidRPr="00871AAF">
        <w:rPr>
          <w:rFonts w:ascii="Times New Roman" w:hAnsi="Times New Roman" w:cs="Times New Roman"/>
        </w:rPr>
        <w:t xml:space="preserve">your completed program.  </w:t>
      </w:r>
      <w:r w:rsidR="00525BC8" w:rsidRPr="00871AAF">
        <w:rPr>
          <w:rFonts w:ascii="Times New Roman" w:hAnsi="Times New Roman" w:cs="Times New Roman"/>
        </w:rPr>
        <w:t xml:space="preserve">A sample data set has been </w:t>
      </w:r>
      <w:r w:rsidR="004826F6" w:rsidRPr="00871AAF">
        <w:rPr>
          <w:rFonts w:ascii="Times New Roman" w:hAnsi="Times New Roman" w:cs="Times New Roman"/>
        </w:rPr>
        <w:t>provided</w:t>
      </w:r>
      <w:r w:rsidR="00525BC8" w:rsidRPr="00871AAF">
        <w:rPr>
          <w:rFonts w:ascii="Times New Roman" w:hAnsi="Times New Roman" w:cs="Times New Roman"/>
        </w:rPr>
        <w:t xml:space="preserve"> for you.</w:t>
      </w:r>
    </w:p>
    <w:p w14:paraId="0B85964C" w14:textId="77777777" w:rsidR="00077DB9" w:rsidRPr="00871AAF" w:rsidRDefault="00077DB9" w:rsidP="00077DB9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561"/>
        <w:gridCol w:w="550"/>
        <w:gridCol w:w="639"/>
        <w:gridCol w:w="1167"/>
        <w:gridCol w:w="876"/>
        <w:gridCol w:w="786"/>
        <w:gridCol w:w="937"/>
        <w:gridCol w:w="939"/>
        <w:gridCol w:w="1172"/>
        <w:gridCol w:w="972"/>
        <w:gridCol w:w="1168"/>
        <w:gridCol w:w="656"/>
        <w:gridCol w:w="766"/>
      </w:tblGrid>
      <w:tr w:rsidR="00932DC5" w:rsidRPr="00871AAF" w14:paraId="0B85964F" w14:textId="77777777" w:rsidTr="008D4E77">
        <w:trPr>
          <w:trHeight w:val="377"/>
        </w:trPr>
        <w:tc>
          <w:tcPr>
            <w:tcW w:w="0" w:type="auto"/>
            <w:gridSpan w:val="5"/>
          </w:tcPr>
          <w:p w14:paraId="0B85964D" w14:textId="61F9742E" w:rsidR="006D5764" w:rsidRPr="00C2209D" w:rsidRDefault="00817AD4" w:rsidP="00077DB9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2209D">
              <w:rPr>
                <w:rFonts w:ascii="Times New Roman" w:hAnsi="Times New Roman" w:cs="Times New Roman"/>
                <w:b/>
                <w:sz w:val="22"/>
                <w:szCs w:val="22"/>
              </w:rPr>
              <w:t>Input data</w:t>
            </w:r>
          </w:p>
        </w:tc>
        <w:tc>
          <w:tcPr>
            <w:tcW w:w="0" w:type="auto"/>
            <w:gridSpan w:val="9"/>
          </w:tcPr>
          <w:p w14:paraId="0B85964E" w14:textId="77777777" w:rsidR="006D5764" w:rsidRPr="00C2209D" w:rsidRDefault="006D5764" w:rsidP="00077DB9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2209D">
              <w:rPr>
                <w:rFonts w:ascii="Times New Roman" w:hAnsi="Times New Roman" w:cs="Times New Roman"/>
                <w:b/>
                <w:sz w:val="22"/>
                <w:szCs w:val="22"/>
              </w:rPr>
              <w:t>Expected Results</w:t>
            </w:r>
          </w:p>
        </w:tc>
      </w:tr>
      <w:tr w:rsidR="008D4E77" w:rsidRPr="00871AAF" w14:paraId="0B859657" w14:textId="77777777" w:rsidTr="008D4E77">
        <w:trPr>
          <w:trHeight w:val="440"/>
        </w:trPr>
        <w:tc>
          <w:tcPr>
            <w:tcW w:w="0" w:type="auto"/>
            <w:tcBorders>
              <w:bottom w:val="single" w:sz="24" w:space="0" w:color="auto"/>
            </w:tcBorders>
          </w:tcPr>
          <w:p w14:paraId="0B859650" w14:textId="07BB82AC" w:rsidR="00E800A4" w:rsidRPr="00C2209D" w:rsidRDefault="00E800A4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Name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1" w14:textId="2552926A" w:rsidR="00E800A4" w:rsidRPr="00C2209D" w:rsidRDefault="00E800A4" w:rsidP="006E07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d 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3C350BB6" w14:textId="7240F89B" w:rsidR="00E800A4" w:rsidRPr="00C2209D" w:rsidRDefault="00932DC5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17E6EBCA" w14:textId="7F7C3F2E" w:rsidR="00E800A4" w:rsidRPr="00C2209D" w:rsidRDefault="00932DC5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sz w:val="20"/>
                <w:szCs w:val="20"/>
              </w:rPr>
              <w:t>Choc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2" w14:textId="2D985E74" w:rsidR="00E800A4" w:rsidRPr="00C2209D" w:rsidRDefault="00E800A4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Pickup Day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5" w14:textId="617596AE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Red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6B1948F0" w14:textId="7EE29FD7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ar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4410019B" w14:textId="5ED5F3F2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hoc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351A7472" w14:textId="44CD43EA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Subtotal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52F20AC9" w14:textId="4C03F289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3D20AB"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iscount%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2A94A4E7" w14:textId="5B030B55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Discoun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2386EA44" w14:textId="2E22E804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Adj Subtotal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9D5FCF6" w14:textId="460AD23A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Tax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6" w14:textId="067A1007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8D4E77" w:rsidRPr="00871AAF" w14:paraId="7C904C4E" w14:textId="77777777" w:rsidTr="008D4E77">
        <w:trPr>
          <w:trHeight w:val="413"/>
        </w:trPr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E889E7C" w14:textId="4DB2FC54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Sarah Marshall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5A34E691" w14:textId="4192405D" w:rsidR="00E800A4" w:rsidRPr="005F6DC3" w:rsidRDefault="00D16ECB" w:rsidP="00077DB9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DD366F5" w14:textId="22BC0E46" w:rsidR="00E800A4" w:rsidRPr="005F6DC3" w:rsidRDefault="00D16ECB" w:rsidP="00077DB9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52218464" w14:textId="237C48C8" w:rsidR="00E800A4" w:rsidRPr="008A74A5" w:rsidRDefault="00D16ECB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A7E3BB1" w14:textId="4B8E1317" w:rsidR="00E800A4" w:rsidRPr="008A74A5" w:rsidRDefault="00D16ECB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Thursday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7C4C82D" w14:textId="04D7594C" w:rsidR="00E800A4" w:rsidRPr="008A74A5" w:rsidRDefault="00D16ECB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2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EB497DC" w14:textId="67855EA6" w:rsidR="00E800A4" w:rsidRPr="008A74A5" w:rsidRDefault="00337698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132A5F2" w14:textId="5C8D218A" w:rsidR="00E800A4" w:rsidRPr="008A74A5" w:rsidRDefault="00D16ECB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8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F14F247" w14:textId="5354A14F" w:rsidR="00E800A4" w:rsidRPr="008A74A5" w:rsidRDefault="00D16ECB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0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619F84ED" w14:textId="44C9E7F9" w:rsidR="00E800A4" w:rsidRPr="008A74A5" w:rsidRDefault="00567F35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FBB711B" w14:textId="31185668" w:rsidR="00E800A4" w:rsidRPr="008A74A5" w:rsidRDefault="00567F35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4EF0010" w14:textId="3E40C105" w:rsidR="00E800A4" w:rsidRPr="008A74A5" w:rsidRDefault="00567F35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7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2FE224D4" w14:textId="68EB5298" w:rsidR="00E800A4" w:rsidRPr="008A74A5" w:rsidRDefault="00567F35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.9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34015C6" w14:textId="20C238C2" w:rsidR="00E800A4" w:rsidRPr="008A74A5" w:rsidRDefault="00567F35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8.96</w:t>
            </w:r>
          </w:p>
        </w:tc>
      </w:tr>
      <w:tr w:rsidR="008D4E77" w:rsidRPr="00871AAF" w14:paraId="0B85965F" w14:textId="77777777" w:rsidTr="008D4E77">
        <w:trPr>
          <w:trHeight w:val="458"/>
        </w:trPr>
        <w:tc>
          <w:tcPr>
            <w:tcW w:w="0" w:type="auto"/>
            <w:vAlign w:val="center"/>
          </w:tcPr>
          <w:p w14:paraId="0B859658" w14:textId="157E6819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0B859659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1F392B86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6F477F0E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5A" w14:textId="3EFA3111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5D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F0E6DF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D5C2E4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A28269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871F154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43EEAB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27F715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3E95C1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5E" w14:textId="423290FC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</w:tr>
      <w:tr w:rsidR="008D4E77" w:rsidRPr="00871AAF" w14:paraId="0B859667" w14:textId="77777777" w:rsidTr="008D4E77">
        <w:trPr>
          <w:trHeight w:val="413"/>
        </w:trPr>
        <w:tc>
          <w:tcPr>
            <w:tcW w:w="0" w:type="auto"/>
            <w:vAlign w:val="center"/>
          </w:tcPr>
          <w:p w14:paraId="0B859660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0B859661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66251EF8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3921FA1E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2" w14:textId="6B2784F8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5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47568DA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74431C2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E35D305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ED1DE4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A07AB6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7906B83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7960CD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6" w14:textId="186276D4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</w:tr>
      <w:tr w:rsidR="008D4E77" w:rsidRPr="00871AAF" w14:paraId="0B85966F" w14:textId="77777777" w:rsidTr="008D4E77">
        <w:trPr>
          <w:trHeight w:val="458"/>
        </w:trPr>
        <w:tc>
          <w:tcPr>
            <w:tcW w:w="0" w:type="auto"/>
            <w:vAlign w:val="center"/>
          </w:tcPr>
          <w:p w14:paraId="0B859668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0B859669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48CDCB29" w14:textId="77777777" w:rsidR="00E800A4" w:rsidRPr="005F6DC3" w:rsidRDefault="00E800A4" w:rsidP="00077DB9">
            <w:pPr>
              <w:jc w:val="center"/>
              <w:rPr>
                <w:rFonts w:ascii="Consolas" w:hAnsi="Consolas" w:cs="Times New Roman"/>
              </w:rPr>
            </w:pPr>
          </w:p>
        </w:tc>
        <w:tc>
          <w:tcPr>
            <w:tcW w:w="0" w:type="auto"/>
            <w:vAlign w:val="center"/>
          </w:tcPr>
          <w:p w14:paraId="19F7CB4C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A" w14:textId="5E8FAC31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D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63FD5B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FB7196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416621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1F7C345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B329D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A19750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B36AF94" w14:textId="77777777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B85966E" w14:textId="2E7C58B6" w:rsidR="00E800A4" w:rsidRPr="008A74A5" w:rsidRDefault="00E800A4" w:rsidP="00077DB9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</w:p>
        </w:tc>
      </w:tr>
    </w:tbl>
    <w:p w14:paraId="450E85C4" w14:textId="44985B10" w:rsidR="004826F6" w:rsidRDefault="004826F6" w:rsidP="004826F6">
      <w:pPr>
        <w:rPr>
          <w:rFonts w:ascii="Times New Roman" w:hAnsi="Times New Roman" w:cs="Times New Roman"/>
          <w:b/>
          <w:bCs/>
        </w:rPr>
      </w:pPr>
    </w:p>
    <w:p w14:paraId="23EA5F96" w14:textId="77777777" w:rsidR="005F6DC3" w:rsidRPr="00871AAF" w:rsidRDefault="005F6DC3" w:rsidP="004826F6">
      <w:pPr>
        <w:rPr>
          <w:rFonts w:ascii="Times New Roman" w:hAnsi="Times New Roman" w:cs="Times New Roman"/>
          <w:b/>
          <w:bCs/>
        </w:rPr>
      </w:pPr>
    </w:p>
    <w:sectPr w:rsidR="005F6DC3" w:rsidRPr="00871AAF" w:rsidSect="00115AF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YxMTC1MLEwMDFQ0lEKTi0uzszPAykwqgUA5O7OzCwAAAA="/>
  </w:docVars>
  <w:rsids>
    <w:rsidRoot w:val="00077DB9"/>
    <w:rsid w:val="00077DB9"/>
    <w:rsid w:val="000E0021"/>
    <w:rsid w:val="000E7814"/>
    <w:rsid w:val="00115AF4"/>
    <w:rsid w:val="001923C3"/>
    <w:rsid w:val="001E0D42"/>
    <w:rsid w:val="001F566E"/>
    <w:rsid w:val="002B7369"/>
    <w:rsid w:val="002C2F2B"/>
    <w:rsid w:val="0030554C"/>
    <w:rsid w:val="00337698"/>
    <w:rsid w:val="003D20AB"/>
    <w:rsid w:val="003E2913"/>
    <w:rsid w:val="003F58E0"/>
    <w:rsid w:val="00440719"/>
    <w:rsid w:val="00466717"/>
    <w:rsid w:val="0048032B"/>
    <w:rsid w:val="004826F6"/>
    <w:rsid w:val="0049590A"/>
    <w:rsid w:val="00495CA6"/>
    <w:rsid w:val="004F1013"/>
    <w:rsid w:val="005155D9"/>
    <w:rsid w:val="00525BC8"/>
    <w:rsid w:val="00567F35"/>
    <w:rsid w:val="005F6DC3"/>
    <w:rsid w:val="006377EB"/>
    <w:rsid w:val="00655691"/>
    <w:rsid w:val="00690355"/>
    <w:rsid w:val="006D5764"/>
    <w:rsid w:val="006E0785"/>
    <w:rsid w:val="007301CF"/>
    <w:rsid w:val="007C34EA"/>
    <w:rsid w:val="00817AD4"/>
    <w:rsid w:val="00844CE9"/>
    <w:rsid w:val="00871496"/>
    <w:rsid w:val="00871AAF"/>
    <w:rsid w:val="008A74A5"/>
    <w:rsid w:val="008D3D1D"/>
    <w:rsid w:val="008D4E77"/>
    <w:rsid w:val="00932DC5"/>
    <w:rsid w:val="00952DC4"/>
    <w:rsid w:val="00A0158F"/>
    <w:rsid w:val="00A05640"/>
    <w:rsid w:val="00A220EB"/>
    <w:rsid w:val="00A36418"/>
    <w:rsid w:val="00A70453"/>
    <w:rsid w:val="00B16B9E"/>
    <w:rsid w:val="00C06C51"/>
    <w:rsid w:val="00C2209D"/>
    <w:rsid w:val="00C832FD"/>
    <w:rsid w:val="00CC7AA3"/>
    <w:rsid w:val="00D16ECB"/>
    <w:rsid w:val="00D4528F"/>
    <w:rsid w:val="00D66687"/>
    <w:rsid w:val="00D95003"/>
    <w:rsid w:val="00D95D9A"/>
    <w:rsid w:val="00DA3584"/>
    <w:rsid w:val="00DA5F2A"/>
    <w:rsid w:val="00DF1F61"/>
    <w:rsid w:val="00E800A4"/>
    <w:rsid w:val="00EE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59646"/>
  <w15:docId w15:val="{658A0E36-D11B-4A65-BDF8-1E66D98E6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7D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Holbrook</dc:creator>
  <cp:lastModifiedBy>Mary Elaine Califf</cp:lastModifiedBy>
  <cp:revision>18</cp:revision>
  <cp:lastPrinted>2014-02-07T02:56:00Z</cp:lastPrinted>
  <dcterms:created xsi:type="dcterms:W3CDTF">2021-09-02T21:33:00Z</dcterms:created>
  <dcterms:modified xsi:type="dcterms:W3CDTF">2021-09-02T21:43:00Z</dcterms:modified>
</cp:coreProperties>
</file>